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B71E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209844"/>
      <w:bookmarkStart w:id="6" w:name="_Hlk120300122"/>
      <w:r w:rsidRPr="00B71E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7" w:name="_Hlk34208942"/>
      <w:bookmarkStart w:id="8" w:name="_Hlk49113957"/>
      <w:r w:rsidR="00405031" w:rsidRPr="00405031">
        <w:rPr>
          <w:rFonts w:ascii="Arial" w:hAnsi="Arial" w:cs="Arial"/>
          <w:b/>
          <w:sz w:val="22"/>
          <w:szCs w:val="22"/>
          <w:lang w:val="en-GB"/>
        </w:rPr>
        <w:t>3951</w:t>
      </w:r>
      <w:r w:rsidR="005866A9" w:rsidRPr="00B71EA9">
        <w:rPr>
          <w:rFonts w:ascii="Arial" w:hAnsi="Arial" w:cs="Arial"/>
          <w:b/>
          <w:sz w:val="22"/>
          <w:szCs w:val="22"/>
        </w:rPr>
        <w:t xml:space="preserve"> </w:t>
      </w:r>
      <w:r w:rsidRPr="00B71EA9">
        <w:rPr>
          <w:rFonts w:ascii="Arial" w:hAnsi="Arial" w:cs="Arial"/>
          <w:b/>
          <w:sz w:val="22"/>
          <w:szCs w:val="22"/>
        </w:rPr>
        <w:t>[</w:t>
      </w:r>
      <w:r w:rsidR="00405031" w:rsidRPr="00405031">
        <w:rPr>
          <w:rFonts w:ascii="Arial" w:hAnsi="Arial" w:cs="Arial"/>
          <w:b/>
          <w:sz w:val="22"/>
          <w:szCs w:val="22"/>
        </w:rPr>
        <w:t>NW4919E</w:t>
      </w:r>
      <w:r w:rsidRPr="00B71EA9">
        <w:rPr>
          <w:rFonts w:ascii="Arial" w:hAnsi="Arial" w:cs="Arial"/>
          <w:b/>
          <w:sz w:val="22"/>
          <w:szCs w:val="22"/>
        </w:rPr>
        <w:t>]</w:t>
      </w:r>
      <w:bookmarkEnd w:id="7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8"/>
      <w:r w:rsidR="00D824BC">
        <w:rPr>
          <w:rFonts w:ascii="Arial" w:hAnsi="Arial" w:cs="Arial"/>
          <w:b/>
          <w:sz w:val="22"/>
          <w:szCs w:val="22"/>
        </w:rPr>
        <w:t>2</w:t>
      </w:r>
      <w:r w:rsidR="00405031">
        <w:rPr>
          <w:rFonts w:ascii="Arial" w:hAnsi="Arial" w:cs="Arial"/>
          <w:b/>
          <w:sz w:val="22"/>
          <w:szCs w:val="22"/>
        </w:rPr>
        <w:t>8</w:t>
      </w:r>
      <w:r w:rsidR="00CE4B61">
        <w:rPr>
          <w:rFonts w:ascii="Arial" w:hAnsi="Arial" w:cs="Arial"/>
          <w:b/>
          <w:sz w:val="22"/>
          <w:szCs w:val="22"/>
        </w:rPr>
        <w:t xml:space="preserve"> </w:t>
      </w:r>
      <w:r w:rsidR="00B71EA9">
        <w:rPr>
          <w:rFonts w:ascii="Arial" w:hAnsi="Arial" w:cs="Arial"/>
          <w:b/>
          <w:sz w:val="22"/>
          <w:szCs w:val="22"/>
        </w:rPr>
        <w:t>OCTO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bookmarkEnd w:id="5"/>
    <w:p w:rsidR="00405031" w:rsidRPr="00405031" w:rsidRDefault="00405031" w:rsidP="00405031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hAnsi="Arial" w:cs="Arial"/>
          <w:sz w:val="22"/>
          <w:szCs w:val="22"/>
        </w:rPr>
      </w:pPr>
      <w:r w:rsidRPr="00405031">
        <w:rPr>
          <w:rFonts w:ascii="Arial" w:hAnsi="Arial" w:cs="Arial"/>
          <w:b/>
          <w:sz w:val="22"/>
          <w:szCs w:val="22"/>
          <w:lang w:val="en-GB"/>
        </w:rPr>
        <w:t>3951.</w:t>
      </w:r>
      <w:r w:rsidRPr="00405031">
        <w:rPr>
          <w:rFonts w:ascii="Arial" w:hAnsi="Arial" w:cs="Arial"/>
          <w:b/>
          <w:sz w:val="22"/>
          <w:szCs w:val="22"/>
          <w:lang w:val="en-GB"/>
        </w:rPr>
        <w:tab/>
      </w:r>
      <w:r w:rsidRPr="00405031">
        <w:rPr>
          <w:rFonts w:ascii="Arial" w:hAnsi="Arial" w:cs="Arial"/>
          <w:b/>
          <w:sz w:val="22"/>
          <w:szCs w:val="22"/>
        </w:rPr>
        <w:t>Mr M J Cuthbert (</w:t>
      </w:r>
      <w:bookmarkEnd w:id="6"/>
      <w:r w:rsidRPr="00405031">
        <w:rPr>
          <w:rFonts w:ascii="Arial" w:hAnsi="Arial" w:cs="Arial"/>
          <w:b/>
          <w:sz w:val="22"/>
          <w:szCs w:val="22"/>
        </w:rPr>
        <w:t>DA) to ask the Minister of Finance</w:t>
      </w:r>
      <w:r w:rsidR="00DF596F" w:rsidRPr="00405031">
        <w:rPr>
          <w:rFonts w:ascii="Arial" w:hAnsi="Arial" w:cs="Arial"/>
          <w:b/>
          <w:sz w:val="22"/>
          <w:szCs w:val="22"/>
        </w:rPr>
        <w:fldChar w:fldCharType="begin"/>
      </w:r>
      <w:r w:rsidRPr="00405031">
        <w:rPr>
          <w:rFonts w:ascii="Arial" w:hAnsi="Arial" w:cs="Arial"/>
          <w:sz w:val="22"/>
          <w:szCs w:val="22"/>
        </w:rPr>
        <w:instrText xml:space="preserve"> XE "</w:instrText>
      </w:r>
      <w:r w:rsidRPr="00405031">
        <w:rPr>
          <w:rFonts w:ascii="Arial" w:hAnsi="Arial" w:cs="Arial"/>
          <w:b/>
          <w:sz w:val="22"/>
          <w:szCs w:val="22"/>
          <w:lang w:val="en-GB"/>
        </w:rPr>
        <w:instrText>Minister of Finance</w:instrText>
      </w:r>
      <w:r w:rsidRPr="00405031">
        <w:rPr>
          <w:rFonts w:ascii="Arial" w:hAnsi="Arial" w:cs="Arial"/>
          <w:sz w:val="22"/>
          <w:szCs w:val="22"/>
        </w:rPr>
        <w:instrText xml:space="preserve">" </w:instrText>
      </w:r>
      <w:r w:rsidR="00DF596F" w:rsidRPr="00405031">
        <w:rPr>
          <w:rFonts w:ascii="Arial" w:hAnsi="Arial" w:cs="Arial"/>
          <w:b/>
          <w:sz w:val="22"/>
          <w:szCs w:val="22"/>
        </w:rPr>
        <w:fldChar w:fldCharType="end"/>
      </w:r>
      <w:r w:rsidRPr="00405031">
        <w:rPr>
          <w:rFonts w:ascii="Arial" w:hAnsi="Arial" w:cs="Arial"/>
          <w:b/>
          <w:sz w:val="22"/>
          <w:szCs w:val="22"/>
        </w:rPr>
        <w:t xml:space="preserve">: </w:t>
      </w:r>
    </w:p>
    <w:p w:rsidR="00405031" w:rsidRPr="0004791C" w:rsidRDefault="00405031" w:rsidP="00405031">
      <w:pPr>
        <w:spacing w:before="240"/>
        <w:ind w:left="709" w:right="305" w:firstLine="11"/>
        <w:jc w:val="both"/>
      </w:pPr>
      <w:r w:rsidRPr="00405031">
        <w:rPr>
          <w:rFonts w:ascii="Arial" w:hAnsi="Arial" w:cs="Arial"/>
          <w:sz w:val="22"/>
          <w:szCs w:val="22"/>
        </w:rPr>
        <w:t>What total amount in Rands and cents has been lost in revenue to the illicit trade in (a) tobacco and (b) alcohol industry in the period 1 March 2020 until 28 February 2022?</w:t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 w:rsidRPr="00405031">
        <w:rPr>
          <w:rFonts w:ascii="Arial" w:hAnsi="Arial" w:cs="Arial"/>
          <w:sz w:val="22"/>
          <w:szCs w:val="22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5031">
        <w:rPr>
          <w:rFonts w:ascii="Arial" w:hAnsi="Arial" w:cs="Arial"/>
        </w:rPr>
        <w:tab/>
      </w:r>
      <w:r w:rsidRPr="00405031">
        <w:rPr>
          <w:rFonts w:ascii="Arial" w:hAnsi="Arial" w:cs="Arial"/>
          <w:sz w:val="20"/>
          <w:szCs w:val="20"/>
        </w:rPr>
        <w:t>NW4919E</w:t>
      </w:r>
    </w:p>
    <w:p w:rsidR="005C4707" w:rsidRPr="006F105F" w:rsidRDefault="005C4707" w:rsidP="00431EC8">
      <w:pPr>
        <w:tabs>
          <w:tab w:val="left" w:pos="3468"/>
        </w:tabs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125955" w:rsidRPr="00125955" w:rsidRDefault="006F105F" w:rsidP="00125955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26BEC">
        <w:rPr>
          <w:rFonts w:ascii="Arial" w:hAnsi="Arial" w:cs="Arial"/>
          <w:sz w:val="22"/>
          <w:szCs w:val="22"/>
        </w:rPr>
        <w:t>Illicit Cigarettes</w:t>
      </w:r>
    </w:p>
    <w:p w:rsidR="006F105F" w:rsidRPr="006F105F" w:rsidRDefault="006F105F" w:rsidP="006F105F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105F">
        <w:rPr>
          <w:rFonts w:ascii="Arial" w:hAnsi="Arial" w:cs="Arial"/>
          <w:sz w:val="22"/>
          <w:szCs w:val="22"/>
        </w:rPr>
        <w:t>01 April 2020 to 31 March 2021</w:t>
      </w:r>
    </w:p>
    <w:p w:rsidR="006F105F" w:rsidRPr="006F105F" w:rsidRDefault="006F105F" w:rsidP="006F105F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6F105F">
        <w:rPr>
          <w:rFonts w:ascii="Arial" w:hAnsi="Arial" w:cs="Arial"/>
          <w:sz w:val="22"/>
          <w:szCs w:val="22"/>
        </w:rPr>
        <w:t>The unit conducted 432 interventions during the period and has had 284 detentions of 91,790,304 cigarettes valued at R72,686,107.77</w:t>
      </w:r>
    </w:p>
    <w:p w:rsidR="006F105F" w:rsidRPr="006F105F" w:rsidRDefault="00482741" w:rsidP="006F105F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6F105F">
        <w:rPr>
          <w:rFonts w:ascii="Arial" w:hAnsi="Arial" w:cs="Arial"/>
          <w:sz w:val="22"/>
          <w:szCs w:val="22"/>
        </w:rPr>
        <w:t xml:space="preserve">he unit has achieved 322 seizures of 89,356,949 cigarettes to the value of R102,878,429.40 </w:t>
      </w:r>
    </w:p>
    <w:p w:rsidR="006F105F" w:rsidRPr="006F105F" w:rsidRDefault="006F105F" w:rsidP="006F105F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</w:p>
    <w:p w:rsidR="006F105F" w:rsidRPr="006F105F" w:rsidRDefault="006F105F" w:rsidP="006F105F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6F105F">
        <w:rPr>
          <w:rFonts w:ascii="Arial" w:hAnsi="Arial" w:cs="Arial"/>
          <w:sz w:val="22"/>
          <w:szCs w:val="22"/>
        </w:rPr>
        <w:t>01 April 2021 to 31 March 2022</w:t>
      </w:r>
    </w:p>
    <w:p w:rsidR="00623FCE" w:rsidRDefault="006F105F" w:rsidP="00426BEC">
      <w:pPr>
        <w:pStyle w:val="ListParagraph"/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6F105F">
        <w:rPr>
          <w:rFonts w:ascii="Arial" w:hAnsi="Arial" w:cs="Arial"/>
          <w:sz w:val="22"/>
          <w:szCs w:val="22"/>
        </w:rPr>
        <w:t>The unit conducted 102 interventions during the period and has had 106 detentions of 190,795,489 cigarettes valued at R273,527,115.63</w:t>
      </w:r>
    </w:p>
    <w:p w:rsidR="006F105F" w:rsidRPr="00426BEC" w:rsidRDefault="00623FCE" w:rsidP="00426BEC">
      <w:pPr>
        <w:pStyle w:val="ListParagraph"/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6F105F">
        <w:rPr>
          <w:rFonts w:ascii="Arial" w:hAnsi="Arial" w:cs="Arial"/>
          <w:sz w:val="22"/>
          <w:szCs w:val="22"/>
        </w:rPr>
        <w:t>he unit has achieved 97 seizures of 81,241,405 cigarettes to the value of R92,071,583.81</w:t>
      </w:r>
    </w:p>
    <w:p w:rsidR="005C4707" w:rsidRPr="0013318B" w:rsidRDefault="005C4707" w:rsidP="006F105F">
      <w:pPr>
        <w:rPr>
          <w:rFonts w:ascii="Arial" w:hAnsi="Arial" w:cs="Arial"/>
          <w:sz w:val="22"/>
          <w:szCs w:val="22"/>
        </w:rPr>
      </w:pPr>
    </w:p>
    <w:p w:rsidR="006F105F" w:rsidRPr="0075438A" w:rsidRDefault="006F105F" w:rsidP="00F072F8">
      <w:pPr>
        <w:pStyle w:val="ListParagraph"/>
        <w:spacing w:line="276" w:lineRule="auto"/>
        <w:ind w:left="1440"/>
        <w:jc w:val="both"/>
        <w:rPr>
          <w:rFonts w:ascii="Arial" w:hAnsi="Arial" w:cs="Arial"/>
          <w:sz w:val="22"/>
          <w:szCs w:val="22"/>
        </w:rPr>
      </w:pPr>
      <w:r w:rsidRPr="0075438A">
        <w:rPr>
          <w:rFonts w:ascii="Arial" w:hAnsi="Arial" w:cs="Arial"/>
          <w:sz w:val="22"/>
          <w:szCs w:val="22"/>
        </w:rPr>
        <w:t>Illicit Tobacco</w:t>
      </w:r>
    </w:p>
    <w:p w:rsidR="006F105F" w:rsidRPr="0013318B" w:rsidRDefault="006F105F" w:rsidP="0013318B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01 April 2020 to 31 March 2021</w:t>
      </w:r>
    </w:p>
    <w:p w:rsidR="006F105F" w:rsidRPr="0013318B" w:rsidRDefault="006F105F" w:rsidP="0013318B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The unit conducted 30 Illicit Tobacco interventions during the period and has had 9 detentions of 207,036</w:t>
      </w:r>
      <w:r w:rsidR="00AF612D">
        <w:rPr>
          <w:rFonts w:ascii="Arial" w:hAnsi="Arial" w:cs="Arial"/>
          <w:sz w:val="22"/>
          <w:szCs w:val="22"/>
        </w:rPr>
        <w:t xml:space="preserve"> units</w:t>
      </w:r>
      <w:r w:rsidRPr="0013318B">
        <w:rPr>
          <w:rFonts w:ascii="Arial" w:hAnsi="Arial" w:cs="Arial"/>
          <w:sz w:val="22"/>
          <w:szCs w:val="22"/>
        </w:rPr>
        <w:t xml:space="preserve"> valued at R5,240,665.00</w:t>
      </w:r>
    </w:p>
    <w:p w:rsidR="006F105F" w:rsidRPr="0013318B" w:rsidRDefault="00482741" w:rsidP="0013318B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13318B">
        <w:rPr>
          <w:rFonts w:ascii="Arial" w:hAnsi="Arial" w:cs="Arial"/>
          <w:sz w:val="22"/>
          <w:szCs w:val="22"/>
        </w:rPr>
        <w:t>he unit has achieved 7 seizures of 1,240 units (combination of weight in kg’s and boxes) Illicit Tobacco to the value of R19,282.00</w:t>
      </w:r>
    </w:p>
    <w:p w:rsidR="006F105F" w:rsidRPr="0013318B" w:rsidRDefault="006F105F" w:rsidP="0013318B">
      <w:pPr>
        <w:pStyle w:val="ListParagraph"/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</w:p>
    <w:p w:rsidR="006F105F" w:rsidRPr="0013318B" w:rsidRDefault="006F105F" w:rsidP="0013318B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01 April 2021 to 31 March 2022</w:t>
      </w:r>
    </w:p>
    <w:p w:rsidR="006F105F" w:rsidRPr="0013318B" w:rsidRDefault="006F105F" w:rsidP="0013318B">
      <w:pPr>
        <w:pStyle w:val="ListParagraph"/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The unit conducted 45 Illicit Tobacco interventions during the period and has had 13 detentions of 536,774.50 units (combination of weight in kg’s and boxes) valued at R55,951,740.00</w:t>
      </w:r>
    </w:p>
    <w:p w:rsidR="006F105F" w:rsidRPr="005C647D" w:rsidRDefault="00482741" w:rsidP="005C647D">
      <w:pPr>
        <w:pStyle w:val="ListParagraph"/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13318B">
        <w:rPr>
          <w:rFonts w:ascii="Arial" w:hAnsi="Arial" w:cs="Arial"/>
          <w:sz w:val="22"/>
          <w:szCs w:val="22"/>
        </w:rPr>
        <w:t>he unit has achieved 3 seizures of 23,039 units (combination of weight in kg’s and boxes) Illicit Tobacco to the value of R110,762.00</w:t>
      </w:r>
    </w:p>
    <w:p w:rsidR="00426BEC" w:rsidRPr="0013318B" w:rsidRDefault="00426BEC" w:rsidP="0013318B">
      <w:pPr>
        <w:pStyle w:val="ListParagraph"/>
        <w:spacing w:line="276" w:lineRule="auto"/>
        <w:ind w:left="1440"/>
        <w:jc w:val="both"/>
        <w:rPr>
          <w:rFonts w:ascii="Arial" w:hAnsi="Arial" w:cs="Arial"/>
        </w:rPr>
      </w:pPr>
    </w:p>
    <w:p w:rsidR="006F105F" w:rsidRPr="0075438A" w:rsidRDefault="006F105F" w:rsidP="0075438A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5438A">
        <w:rPr>
          <w:rFonts w:ascii="Arial" w:hAnsi="Arial" w:cs="Arial"/>
          <w:sz w:val="22"/>
          <w:szCs w:val="22"/>
        </w:rPr>
        <w:t>Illicit Alcohol</w:t>
      </w:r>
    </w:p>
    <w:p w:rsidR="0013318B" w:rsidRDefault="006F105F" w:rsidP="00237E63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01 April 2020 to 31 March 2021</w:t>
      </w:r>
    </w:p>
    <w:p w:rsidR="0013318B" w:rsidRDefault="006F105F" w:rsidP="00237E63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 xml:space="preserve">The unit conducted 56 Illicit Alcohol interventions during the period and has had 43 detentions of 227,292.53 units (combination of </w:t>
      </w:r>
      <w:r w:rsidR="00623FCE" w:rsidRPr="0013318B">
        <w:rPr>
          <w:rFonts w:ascii="Arial" w:hAnsi="Arial" w:cs="Arial"/>
          <w:sz w:val="22"/>
          <w:szCs w:val="22"/>
        </w:rPr>
        <w:t>liters</w:t>
      </w:r>
      <w:r w:rsidRPr="0013318B">
        <w:rPr>
          <w:rFonts w:ascii="Arial" w:hAnsi="Arial" w:cs="Arial"/>
          <w:sz w:val="22"/>
          <w:szCs w:val="22"/>
        </w:rPr>
        <w:t>/ bottles &amp; cans) valued at R9,376,353.83</w:t>
      </w:r>
    </w:p>
    <w:p w:rsidR="0013318B" w:rsidRPr="0013318B" w:rsidRDefault="00482741" w:rsidP="00237E63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13318B">
        <w:rPr>
          <w:rFonts w:ascii="Arial" w:hAnsi="Arial" w:cs="Arial"/>
          <w:sz w:val="22"/>
          <w:szCs w:val="22"/>
        </w:rPr>
        <w:t>he unit has achieved 25 seizures of 25,146,924.25 units of Illicit Alcohol to the value of R8,931,872.30</w:t>
      </w:r>
    </w:p>
    <w:p w:rsidR="0013318B" w:rsidRDefault="0013318B" w:rsidP="00237E63">
      <w:pPr>
        <w:pStyle w:val="ListParagraph"/>
        <w:spacing w:line="276" w:lineRule="auto"/>
        <w:ind w:left="2700"/>
        <w:jc w:val="both"/>
        <w:rPr>
          <w:rFonts w:ascii="Arial" w:hAnsi="Arial" w:cs="Arial"/>
          <w:sz w:val="22"/>
          <w:szCs w:val="22"/>
        </w:rPr>
      </w:pPr>
    </w:p>
    <w:p w:rsidR="0013318B" w:rsidRDefault="006F105F" w:rsidP="00237E63">
      <w:pPr>
        <w:numPr>
          <w:ilvl w:val="2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>01 April 2021 to 31 March 2022</w:t>
      </w:r>
    </w:p>
    <w:p w:rsidR="0013318B" w:rsidRDefault="006F105F" w:rsidP="00237E63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 w:rsidRPr="0013318B">
        <w:rPr>
          <w:rFonts w:ascii="Arial" w:hAnsi="Arial" w:cs="Arial"/>
          <w:sz w:val="22"/>
          <w:szCs w:val="22"/>
        </w:rPr>
        <w:t xml:space="preserve">The unit conducted 39 Illicit Alcohol interventions during the period and has had 35 detentions of 578,304.17 units (combination of </w:t>
      </w:r>
      <w:r w:rsidR="00623FCE" w:rsidRPr="0013318B">
        <w:rPr>
          <w:rFonts w:ascii="Arial" w:hAnsi="Arial" w:cs="Arial"/>
          <w:sz w:val="22"/>
          <w:szCs w:val="22"/>
        </w:rPr>
        <w:t>liters</w:t>
      </w:r>
      <w:r w:rsidRPr="0013318B">
        <w:rPr>
          <w:rFonts w:ascii="Arial" w:hAnsi="Arial" w:cs="Arial"/>
          <w:sz w:val="22"/>
          <w:szCs w:val="22"/>
        </w:rPr>
        <w:t>/ bottles &amp; cans) valued at R19,491,172.39</w:t>
      </w:r>
      <w:r w:rsidR="0013318B">
        <w:rPr>
          <w:rFonts w:ascii="Arial" w:hAnsi="Arial" w:cs="Arial"/>
          <w:sz w:val="22"/>
          <w:szCs w:val="22"/>
        </w:rPr>
        <w:t>.</w:t>
      </w:r>
    </w:p>
    <w:p w:rsidR="006F105F" w:rsidRPr="0013318B" w:rsidRDefault="00482741" w:rsidP="00237E63">
      <w:pPr>
        <w:spacing w:line="276" w:lineRule="auto"/>
        <w:ind w:left="23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6F105F" w:rsidRPr="0013318B">
        <w:rPr>
          <w:rFonts w:ascii="Arial" w:hAnsi="Arial" w:cs="Arial"/>
          <w:sz w:val="22"/>
          <w:szCs w:val="22"/>
        </w:rPr>
        <w:t>he unit has achieved 11 seizures of 12,730.25 units of Illicit Alcohol to the value of R6,915,339.00</w:t>
      </w:r>
    </w:p>
    <w:p w:rsidR="006F105F" w:rsidRDefault="006F105F" w:rsidP="0013318B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2958A3" w:rsidRPr="002958A3" w:rsidRDefault="002958A3" w:rsidP="002958A3">
      <w:pPr>
        <w:ind w:left="-426"/>
        <w:jc w:val="both"/>
        <w:rPr>
          <w:rFonts w:ascii="Arial" w:hAnsi="Arial" w:cs="Arial"/>
          <w:b/>
          <w:bCs/>
          <w:sz w:val="22"/>
          <w:szCs w:val="22"/>
        </w:rPr>
      </w:pPr>
      <w:r w:rsidRPr="002958A3">
        <w:rPr>
          <w:rFonts w:ascii="Arial" w:hAnsi="Arial" w:cs="Arial"/>
          <w:b/>
          <w:bCs/>
          <w:sz w:val="22"/>
          <w:szCs w:val="22"/>
        </w:rPr>
        <w:t>Summary of the above</w:t>
      </w:r>
      <w:r w:rsidR="00431EC8">
        <w:rPr>
          <w:rFonts w:ascii="Arial" w:hAnsi="Arial" w:cs="Arial"/>
          <w:b/>
          <w:bCs/>
          <w:sz w:val="22"/>
          <w:szCs w:val="22"/>
        </w:rPr>
        <w:t xml:space="preserve"> data</w:t>
      </w:r>
      <w:r w:rsidRPr="002958A3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2958A3" w:rsidRPr="0013318B" w:rsidRDefault="002958A3" w:rsidP="0013318B">
      <w:pPr>
        <w:ind w:left="36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24" w:type="dxa"/>
        <w:tblInd w:w="-431" w:type="dxa"/>
        <w:tblLayout w:type="fixed"/>
        <w:tblLook w:val="04A0"/>
      </w:tblPr>
      <w:tblGrid>
        <w:gridCol w:w="958"/>
        <w:gridCol w:w="1196"/>
        <w:gridCol w:w="818"/>
        <w:gridCol w:w="1318"/>
        <w:gridCol w:w="1782"/>
        <w:gridCol w:w="818"/>
        <w:gridCol w:w="1332"/>
        <w:gridCol w:w="1702"/>
      </w:tblGrid>
      <w:tr w:rsidR="002958A3" w:rsidRPr="004B3F14" w:rsidTr="00921EA1">
        <w:trPr>
          <w:trHeight w:val="400"/>
        </w:trPr>
        <w:tc>
          <w:tcPr>
            <w:tcW w:w="95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Period</w:t>
            </w:r>
          </w:p>
        </w:tc>
        <w:tc>
          <w:tcPr>
            <w:tcW w:w="8966" w:type="dxa"/>
            <w:gridSpan w:val="7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01 April 2020 to 31 March 2021</w:t>
            </w:r>
          </w:p>
        </w:tc>
      </w:tr>
      <w:tr w:rsidR="002958A3" w:rsidRPr="004B3F14" w:rsidTr="00921EA1">
        <w:trPr>
          <w:trHeight w:val="373"/>
        </w:trPr>
        <w:tc>
          <w:tcPr>
            <w:tcW w:w="958" w:type="dxa"/>
            <w:vMerge w:val="restart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Industry</w:t>
            </w:r>
          </w:p>
        </w:tc>
        <w:tc>
          <w:tcPr>
            <w:tcW w:w="1196" w:type="dxa"/>
            <w:vMerge w:val="restart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 Interventions</w:t>
            </w:r>
          </w:p>
        </w:tc>
        <w:tc>
          <w:tcPr>
            <w:tcW w:w="3918" w:type="dxa"/>
            <w:gridSpan w:val="3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Detentions</w:t>
            </w:r>
          </w:p>
        </w:tc>
        <w:tc>
          <w:tcPr>
            <w:tcW w:w="3852" w:type="dxa"/>
            <w:gridSpan w:val="3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Seizures</w:t>
            </w:r>
          </w:p>
        </w:tc>
      </w:tr>
      <w:tr w:rsidR="002958A3" w:rsidRPr="004B3F14" w:rsidTr="00921EA1">
        <w:trPr>
          <w:trHeight w:val="427"/>
        </w:trPr>
        <w:tc>
          <w:tcPr>
            <w:tcW w:w="958" w:type="dxa"/>
            <w:vMerge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  <w:tc>
          <w:tcPr>
            <w:tcW w:w="1196" w:type="dxa"/>
            <w:vMerge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  <w:tc>
          <w:tcPr>
            <w:tcW w:w="8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</w:t>
            </w:r>
          </w:p>
        </w:tc>
        <w:tc>
          <w:tcPr>
            <w:tcW w:w="13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Quantity</w:t>
            </w:r>
          </w:p>
        </w:tc>
        <w:tc>
          <w:tcPr>
            <w:tcW w:w="178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Value</w:t>
            </w:r>
          </w:p>
        </w:tc>
        <w:tc>
          <w:tcPr>
            <w:tcW w:w="8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</w:t>
            </w:r>
          </w:p>
        </w:tc>
        <w:tc>
          <w:tcPr>
            <w:tcW w:w="133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Quantity</w:t>
            </w:r>
          </w:p>
        </w:tc>
        <w:tc>
          <w:tcPr>
            <w:tcW w:w="170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Value</w:t>
            </w:r>
          </w:p>
        </w:tc>
      </w:tr>
      <w:tr w:rsidR="002958A3" w:rsidRPr="004B3F14" w:rsidTr="00921EA1">
        <w:trPr>
          <w:trHeight w:val="400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Cigarettes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432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84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91,790,304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72,686,107.77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322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89,356,949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102,878,429.40</w:t>
            </w:r>
          </w:p>
        </w:tc>
      </w:tr>
      <w:tr w:rsidR="002958A3" w:rsidRPr="004B3F14" w:rsidTr="00921EA1">
        <w:trPr>
          <w:trHeight w:val="373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Tobacco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30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9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07,036 units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5,240,665.00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7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,240 units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19,282.00</w:t>
            </w:r>
          </w:p>
        </w:tc>
      </w:tr>
      <w:tr w:rsidR="002958A3" w:rsidRPr="004B3F14" w:rsidTr="00921EA1">
        <w:trPr>
          <w:trHeight w:val="400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Alcohol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56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43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27,292.53 units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9,376,353.83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5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5,146,924.25 units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8,931,872.30</w:t>
            </w:r>
          </w:p>
        </w:tc>
      </w:tr>
      <w:tr w:rsidR="002958A3" w:rsidRPr="004B3F14" w:rsidTr="00921EA1">
        <w:trPr>
          <w:trHeight w:val="373"/>
        </w:trPr>
        <w:tc>
          <w:tcPr>
            <w:tcW w:w="9924" w:type="dxa"/>
            <w:gridSpan w:val="8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</w:tr>
      <w:tr w:rsidR="002958A3" w:rsidRPr="004B3F14" w:rsidTr="00921EA1">
        <w:trPr>
          <w:trHeight w:val="400"/>
        </w:trPr>
        <w:tc>
          <w:tcPr>
            <w:tcW w:w="95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Period</w:t>
            </w:r>
          </w:p>
        </w:tc>
        <w:tc>
          <w:tcPr>
            <w:tcW w:w="8966" w:type="dxa"/>
            <w:gridSpan w:val="7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01 April 202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1</w:t>
            </w: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 xml:space="preserve"> to 31 March 202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2</w:t>
            </w:r>
          </w:p>
        </w:tc>
      </w:tr>
      <w:tr w:rsidR="002958A3" w:rsidRPr="004B3F14" w:rsidTr="00921EA1">
        <w:trPr>
          <w:trHeight w:val="373"/>
        </w:trPr>
        <w:tc>
          <w:tcPr>
            <w:tcW w:w="958" w:type="dxa"/>
            <w:vMerge w:val="restart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Industry</w:t>
            </w:r>
          </w:p>
        </w:tc>
        <w:tc>
          <w:tcPr>
            <w:tcW w:w="1196" w:type="dxa"/>
            <w:vMerge w:val="restart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 Interventions</w:t>
            </w:r>
          </w:p>
        </w:tc>
        <w:tc>
          <w:tcPr>
            <w:tcW w:w="3918" w:type="dxa"/>
            <w:gridSpan w:val="3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Detentions</w:t>
            </w:r>
          </w:p>
        </w:tc>
        <w:tc>
          <w:tcPr>
            <w:tcW w:w="3852" w:type="dxa"/>
            <w:gridSpan w:val="3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Seizures</w:t>
            </w:r>
          </w:p>
        </w:tc>
      </w:tr>
      <w:tr w:rsidR="002958A3" w:rsidRPr="004B3F14" w:rsidTr="00921EA1">
        <w:trPr>
          <w:trHeight w:val="427"/>
        </w:trPr>
        <w:tc>
          <w:tcPr>
            <w:tcW w:w="958" w:type="dxa"/>
            <w:vMerge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  <w:tc>
          <w:tcPr>
            <w:tcW w:w="1196" w:type="dxa"/>
            <w:vMerge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  <w:tc>
          <w:tcPr>
            <w:tcW w:w="8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</w:t>
            </w:r>
          </w:p>
        </w:tc>
        <w:tc>
          <w:tcPr>
            <w:tcW w:w="13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Quantity</w:t>
            </w:r>
          </w:p>
        </w:tc>
        <w:tc>
          <w:tcPr>
            <w:tcW w:w="178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Value</w:t>
            </w:r>
          </w:p>
        </w:tc>
        <w:tc>
          <w:tcPr>
            <w:tcW w:w="818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Number</w:t>
            </w:r>
          </w:p>
        </w:tc>
        <w:tc>
          <w:tcPr>
            <w:tcW w:w="133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Quantity</w:t>
            </w:r>
          </w:p>
        </w:tc>
        <w:tc>
          <w:tcPr>
            <w:tcW w:w="1702" w:type="dxa"/>
            <w:shd w:val="clear" w:color="auto" w:fill="D9E2F3" w:themeFill="accent1" w:themeFillTint="33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Value</w:t>
            </w:r>
          </w:p>
        </w:tc>
      </w:tr>
      <w:tr w:rsidR="002958A3" w:rsidRPr="004B3F14" w:rsidTr="00921EA1">
        <w:trPr>
          <w:trHeight w:val="400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Cigarettes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02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06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90,795,489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273,527,115.63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97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81,241,405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92,071,583.81</w:t>
            </w:r>
          </w:p>
        </w:tc>
      </w:tr>
      <w:tr w:rsidR="002958A3" w:rsidRPr="004B3F14" w:rsidTr="00921EA1">
        <w:trPr>
          <w:trHeight w:val="373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Tobacco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30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9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207,036 units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5,240,665.00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7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 240 units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19,282.00</w:t>
            </w:r>
          </w:p>
        </w:tc>
      </w:tr>
      <w:tr w:rsidR="002958A3" w:rsidRPr="004B3F14" w:rsidTr="00921EA1">
        <w:trPr>
          <w:trHeight w:val="400"/>
        </w:trPr>
        <w:tc>
          <w:tcPr>
            <w:tcW w:w="958" w:type="dxa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  <w:r w:rsidRPr="004B3F14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Illicit Alcohol</w:t>
            </w:r>
          </w:p>
        </w:tc>
        <w:tc>
          <w:tcPr>
            <w:tcW w:w="1196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39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35</w:t>
            </w:r>
          </w:p>
        </w:tc>
        <w:tc>
          <w:tcPr>
            <w:tcW w:w="13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578,304.17 units</w:t>
            </w:r>
          </w:p>
        </w:tc>
        <w:tc>
          <w:tcPr>
            <w:tcW w:w="178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19,491,172.39</w:t>
            </w:r>
          </w:p>
        </w:tc>
        <w:tc>
          <w:tcPr>
            <w:tcW w:w="818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1</w:t>
            </w:r>
          </w:p>
        </w:tc>
        <w:tc>
          <w:tcPr>
            <w:tcW w:w="133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12,730.25 units</w:t>
            </w:r>
          </w:p>
        </w:tc>
        <w:tc>
          <w:tcPr>
            <w:tcW w:w="1702" w:type="dxa"/>
          </w:tcPr>
          <w:p w:rsidR="002958A3" w:rsidRPr="00C8426F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8426F">
              <w:rPr>
                <w:rFonts w:asciiTheme="minorHAnsi" w:hAnsiTheme="minorHAnsi" w:cstheme="minorHAnsi"/>
                <w:bCs/>
                <w:sz w:val="18"/>
                <w:szCs w:val="18"/>
              </w:rPr>
              <w:t>R6,915,339.00</w:t>
            </w:r>
          </w:p>
        </w:tc>
      </w:tr>
      <w:tr w:rsidR="002958A3" w:rsidRPr="004B3F14" w:rsidTr="00921EA1">
        <w:trPr>
          <w:trHeight w:val="373"/>
        </w:trPr>
        <w:tc>
          <w:tcPr>
            <w:tcW w:w="9924" w:type="dxa"/>
            <w:gridSpan w:val="8"/>
          </w:tcPr>
          <w:p w:rsidR="002958A3" w:rsidRPr="004B3F14" w:rsidRDefault="002958A3" w:rsidP="00921EA1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</w:pPr>
          </w:p>
        </w:tc>
      </w:tr>
    </w:tbl>
    <w:p w:rsidR="005C4707" w:rsidRPr="0013318B" w:rsidRDefault="005C4707" w:rsidP="0089779E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5C4707" w:rsidRPr="0013318B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30D7" w:rsidRDefault="00FE30D7">
      <w:r>
        <w:separator/>
      </w:r>
    </w:p>
  </w:endnote>
  <w:endnote w:type="continuationSeparator" w:id="0">
    <w:p w:rsidR="00FE30D7" w:rsidRDefault="00FE30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DF596F">
        <w:pPr>
          <w:pStyle w:val="Footer"/>
          <w:jc w:val="center"/>
        </w:pPr>
        <w:r>
          <w:fldChar w:fldCharType="begin"/>
        </w:r>
        <w:r w:rsidR="007F2CB4">
          <w:instrText xml:space="preserve"> PAGE   \* MERGEFORMAT </w:instrText>
        </w:r>
        <w:r>
          <w:fldChar w:fldCharType="separate"/>
        </w:r>
        <w:r w:rsidR="00FE30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FE30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30D7" w:rsidRDefault="00FE30D7">
      <w:r>
        <w:separator/>
      </w:r>
    </w:p>
  </w:footnote>
  <w:footnote w:type="continuationSeparator" w:id="0">
    <w:p w:rsidR="00FE30D7" w:rsidRDefault="00FE30D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774B3"/>
    <w:multiLevelType w:val="hybridMultilevel"/>
    <w:tmpl w:val="ED6A830E"/>
    <w:lvl w:ilvl="0" w:tplc="0B5C4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685606"/>
    <w:multiLevelType w:val="hybridMultilevel"/>
    <w:tmpl w:val="C092297A"/>
    <w:lvl w:ilvl="0" w:tplc="1C090017">
      <w:start w:val="1"/>
      <w:numFmt w:val="lowerLetter"/>
      <w:lvlText w:val="%1)"/>
      <w:lvlJc w:val="lef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5A484238"/>
    <w:multiLevelType w:val="hybridMultilevel"/>
    <w:tmpl w:val="A95CDD1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4D4E3FEC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1C09001B">
      <w:start w:val="1"/>
      <w:numFmt w:val="lowerRoman"/>
      <w:lvlText w:val="%3."/>
      <w:lvlJc w:val="right"/>
      <w:pPr>
        <w:ind w:left="2340" w:hanging="36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mwqAUAAjnmuCwAAAA="/>
  </w:docVars>
  <w:rsids>
    <w:rsidRoot w:val="005C4707"/>
    <w:rsid w:val="00031CB7"/>
    <w:rsid w:val="000359A1"/>
    <w:rsid w:val="00065DBA"/>
    <w:rsid w:val="00073375"/>
    <w:rsid w:val="00125955"/>
    <w:rsid w:val="00126756"/>
    <w:rsid w:val="0013318B"/>
    <w:rsid w:val="00237E63"/>
    <w:rsid w:val="002766A7"/>
    <w:rsid w:val="002958A3"/>
    <w:rsid w:val="002C573E"/>
    <w:rsid w:val="0030167A"/>
    <w:rsid w:val="0031677F"/>
    <w:rsid w:val="00360F27"/>
    <w:rsid w:val="003E53DA"/>
    <w:rsid w:val="003F0FA6"/>
    <w:rsid w:val="00405031"/>
    <w:rsid w:val="00417B85"/>
    <w:rsid w:val="00426BEC"/>
    <w:rsid w:val="00431EC8"/>
    <w:rsid w:val="00482741"/>
    <w:rsid w:val="004B3F14"/>
    <w:rsid w:val="0058226B"/>
    <w:rsid w:val="005866A9"/>
    <w:rsid w:val="005878E7"/>
    <w:rsid w:val="005C4707"/>
    <w:rsid w:val="005C647D"/>
    <w:rsid w:val="005D4E46"/>
    <w:rsid w:val="00623FCE"/>
    <w:rsid w:val="0066488B"/>
    <w:rsid w:val="006C708D"/>
    <w:rsid w:val="006E4C3B"/>
    <w:rsid w:val="006F105F"/>
    <w:rsid w:val="006F2B2E"/>
    <w:rsid w:val="00712641"/>
    <w:rsid w:val="007205D0"/>
    <w:rsid w:val="007354AE"/>
    <w:rsid w:val="0075438A"/>
    <w:rsid w:val="007C0015"/>
    <w:rsid w:val="007E5CDD"/>
    <w:rsid w:val="007F270A"/>
    <w:rsid w:val="007F2CB4"/>
    <w:rsid w:val="008002BE"/>
    <w:rsid w:val="00883E5E"/>
    <w:rsid w:val="0089779E"/>
    <w:rsid w:val="008A2589"/>
    <w:rsid w:val="008F410C"/>
    <w:rsid w:val="009D2AF0"/>
    <w:rsid w:val="00A27C21"/>
    <w:rsid w:val="00AE062C"/>
    <w:rsid w:val="00AF612D"/>
    <w:rsid w:val="00B343B1"/>
    <w:rsid w:val="00B71EA9"/>
    <w:rsid w:val="00BD6AA3"/>
    <w:rsid w:val="00C3286F"/>
    <w:rsid w:val="00C605E2"/>
    <w:rsid w:val="00C829FE"/>
    <w:rsid w:val="00C8426F"/>
    <w:rsid w:val="00CC76DB"/>
    <w:rsid w:val="00CE4B61"/>
    <w:rsid w:val="00D0211F"/>
    <w:rsid w:val="00D0300A"/>
    <w:rsid w:val="00D824BC"/>
    <w:rsid w:val="00DA32C3"/>
    <w:rsid w:val="00DF596F"/>
    <w:rsid w:val="00E01C79"/>
    <w:rsid w:val="00EB6BB2"/>
    <w:rsid w:val="00EC44EF"/>
    <w:rsid w:val="00F072F8"/>
    <w:rsid w:val="00FE30D7"/>
    <w:rsid w:val="00FF3A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44EF"/>
    <w:pPr>
      <w:spacing w:before="100" w:beforeAutospacing="1" w:after="100" w:afterAutospacing="1" w:line="20" w:lineRule="atLeast"/>
    </w:pPr>
    <w:rPr>
      <w:rFonts w:ascii="Calibri" w:eastAsia="Calibri" w:hAnsi="Calibri" w:cs="Consolas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44EF"/>
    <w:rPr>
      <w:rFonts w:ascii="Calibri" w:eastAsia="Calibri" w:hAnsi="Calibri" w:cs="Consolas"/>
      <w:szCs w:val="21"/>
    </w:rPr>
  </w:style>
  <w:style w:type="paragraph" w:styleId="Revision">
    <w:name w:val="Revision"/>
    <w:hidden/>
    <w:uiPriority w:val="99"/>
    <w:semiHidden/>
    <w:rsid w:val="004827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D021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72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11-30T10:05:00Z</dcterms:created>
  <dcterms:modified xsi:type="dcterms:W3CDTF">2022-11-3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